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Dietitian position at your organization in the United States Houston. With a deep passion for nutrition science, a commitment to improving public health, and experience serving diverse communities in Houston, I am eager to contribute my expertise as a registered dietitian nutritionist (RDN) to support your mission of promoting wellness through personalized dietary guidance. As someone who has dedicated their career to understanding the unique nutritional needs of individuals and populations in the United States Houston area, I am confident that my skills align with your requirements for this role.</w:t>
      </w:r>
    </w:p>
    <w:p>
      <w:pPr>
        <w:pStyle w:val="BodyText"/>
      </w:pPr>
      <w:r>
        <w:t xml:space="preserve">Throughout my professional journey, I have focused on delivering evidence-based nutrition care tailored to the cultural, socioeconomic, and health-specific needs of clients in Houston. As a Dietitian in this dynamic city, I have collaborated with healthcare providers, community organizations, and schools to address critical health issues such as obesity, diabetes management, and food insecurity. My work has involved creating individualized meal plans for patients with chronic conditions while also designing educational programs to empower individuals to make informed dietary choices. This hands-on experience has reinforced my belief that nutrition is a cornerstone of holistic healthcare—and I am eager to bring this perspective to your team.</w:t>
      </w:r>
    </w:p>
    <w:p>
      <w:pPr>
        <w:pStyle w:val="BodyText"/>
      </w:pPr>
      <w:r>
        <w:t xml:space="preserve">One of the most rewarding aspects of being a Dietitian in the United States Houston is the opportunity to serve a culturally rich and diverse population. Houston's unique demographic landscape, which includes communities from across the globe, has taught me the importance of cultural competence in nutrition counseling. Whether working with patients from Hispanic, Asian, African American, or other backgrounds, I prioritize understanding their dietary traditions and preferences to develop sustainable strategies for health improvement. This approach not only fosters trust but also ensures that recommendations are practical and respectful of individual lifestyles—a value that resonates deeply with the mission of your organization.</w:t>
      </w:r>
    </w:p>
    <w:p>
      <w:pPr>
        <w:pStyle w:val="BodyText"/>
      </w:pPr>
      <w:r>
        <w:t xml:space="preserve">In addition to my clinical experience, I have a strong background in public health initiatives aimed at improving access to nutritious food. For example, I have partnered with local food banks and community centers in Houston to provide nutrition education workshops and healthy cooking demonstrations. These efforts align with broader goals of addressing health disparities and promoting preventive care, which are critical issues in the United States healthcare system. As a Dietitian, I understand that equitable access to quality nutrition is essential for fostering long-term wellness, and I am committed to advocating for policies and programs that support this vision.</w:t>
      </w:r>
    </w:p>
    <w:p>
      <w:pPr>
        <w:pStyle w:val="BodyText"/>
      </w:pPr>
      <w:r>
        <w:t xml:space="preserve">My academic foundation in nutrition science, combined with my ongoing professional development, has equipped me with the knowledge and skills necessary to excel as a Dietitian in the United States Houston. I hold a Bachelor of Science degree in Nutrition Science from [University Name] and am licensed as a registered dietitian nutritionist by the Commission on Dietetic Registration. Additionally, I have completed specialized training in areas such as medical nutrition therapy, sports nutrition, and pediatric dietary management. These qualifications enable me to provide comprehensive care to clients across the lifespan while staying current with the latest research and guidelines in the field.</w:t>
      </w:r>
    </w:p>
    <w:p>
      <w:pPr>
        <w:pStyle w:val="BodyText"/>
      </w:pPr>
      <w:r>
        <w:t xml:space="preserve">What sets me apart as a Dietitian is my ability to blend clinical expertise with a compassionate, patient-centered approach. I believe that effective nutrition counseling requires not only technical knowledge but also active listening, empathy, and a genuine desire to help others achieve their health goals. In Houston’s fast-paced and diverse environment, I have learned to adapt my communication style to meet the needs of each individual or family I work with. Whether through one-on-one consultations, group sessions, or virtual outreach programs, I strive to make nutrition education accessible and engaging for all.</w:t>
      </w:r>
    </w:p>
    <w:p>
      <w:pPr>
        <w:pStyle w:val="BodyText"/>
      </w:pPr>
      <w:r>
        <w:t xml:space="preserve">I am particularly drawn to your organization’s commitment to innovation in healthcare and its focus on community-driven solutions. As a Dietitian in the United States Houston, I have seen firsthand how collaborative efforts between healthcare providers, educators, and community leaders can create meaningful change. I am excited about the opportunity to contribute my skills and passion to an organization that shares these values. Together, we can make a lasting impact on the health and well-being of individuals in Houston and beyond.</w:t>
      </w:r>
    </w:p>
    <w:p>
      <w:pPr>
        <w:pStyle w:val="BodyText"/>
      </w:pPr>
      <w:r>
        <w:t xml:space="preserve">Thank you for considering my application. I would welcome the opportunity to discuss how my experience as a Dietitian in the United States Houston can contribute to your team’s success. Please feel free to contact me at [Your Phone Number] or [Your Email Address] at your convenience. I look forward to the possibility of working with you.</w:t>
      </w:r>
    </w:p>
    <w:p>
      <w:pPr>
        <w:pStyle w:val="BodyText"/>
      </w:pPr>
      <w:r>
        <w:t xml:space="preserve">Sincerely,</w:t>
      </w:r>
    </w:p>
    <w:p>
      <w:pPr>
        <w:pStyle w:val="BodyText"/>
      </w:pPr>
      <w:r>
        <w:t xml:space="preserve">[Your Full Name]</w:t>
      </w:r>
    </w:p>
    <w:p>
      <w:pPr>
        <w:pStyle w:val="BodyText"/>
      </w:pPr>
      <w:r>
        <w:t xml:space="preserve">[Your Professional Title: Registered Dietitian Nutritionist (RD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United States Houston</dc:title>
  <dc:creator/>
  <dc:language>en</dc:language>
  <cp:keywords/>
  <dcterms:created xsi:type="dcterms:W3CDTF">2026-07-23T19:39:59Z</dcterms:created>
  <dcterms:modified xsi:type="dcterms:W3CDTF">2026-07-23T19:39:59Z</dcterms:modified>
</cp:coreProperties>
</file>

<file path=docProps/custom.xml><?xml version="1.0" encoding="utf-8"?>
<Properties xmlns="http://schemas.openxmlformats.org/officeDocument/2006/custom-properties" xmlns:vt="http://schemas.openxmlformats.org/officeDocument/2006/docPropsVTypes"/>
</file>